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42A42" w14:textId="77777777" w:rsidR="00FB0D2A" w:rsidRPr="00FB0D2A" w:rsidRDefault="00FB0D2A" w:rsidP="00FB0D2A">
      <w:pPr>
        <w:pStyle w:val="Heading1"/>
        <w:jc w:val="center"/>
        <w:rPr>
          <w:sz w:val="48"/>
          <w:lang w:val="bg-BG"/>
        </w:rPr>
      </w:pPr>
      <w:r w:rsidRPr="00FB0D2A">
        <w:rPr>
          <w:sz w:val="48"/>
        </w:rPr>
        <w:t>Lab: Table Relations</w:t>
      </w:r>
    </w:p>
    <w:p w14:paraId="2C661A44" w14:textId="1E4980FE" w:rsidR="00FB0D2A" w:rsidRDefault="00FB0D2A" w:rsidP="00187FD9">
      <w:pPr>
        <w:spacing w:after="0"/>
        <w:jc w:val="center"/>
      </w:pPr>
      <w:r w:rsidRPr="00FB0D2A">
        <w:t xml:space="preserve">This document defines the lab assignments for </w:t>
      </w:r>
      <w:hyperlink r:id="rId8" w:history="1">
        <w:r w:rsidRPr="00FB0D2A">
          <w:rPr>
            <w:rStyle w:val="Hyperlink"/>
            <w:noProof/>
          </w:rPr>
          <w:t xml:space="preserve">MySQL </w:t>
        </w:r>
        <w:r w:rsidRPr="00FB0D2A">
          <w:rPr>
            <w:rStyle w:val="Hyperlink"/>
          </w:rPr>
          <w:t>Course at Software University</w:t>
        </w:r>
      </w:hyperlink>
      <w:r w:rsidRPr="00FB0D2A">
        <w:t>.</w:t>
      </w:r>
    </w:p>
    <w:p w14:paraId="38E6770D" w14:textId="0AC74120" w:rsidR="00187FD9" w:rsidRPr="00D54F67" w:rsidRDefault="00187FD9" w:rsidP="00187FD9">
      <w:pPr>
        <w:spacing w:before="0" w:after="217"/>
        <w:ind w:left="-6" w:hanging="11"/>
        <w:jc w:val="center"/>
        <w:rPr>
          <w:lang w:val="bg-BG"/>
        </w:rPr>
      </w:pPr>
      <w:r w:rsidRPr="002130FE">
        <w:rPr>
          <w:lang w:val="bg-BG"/>
        </w:rPr>
        <w:t xml:space="preserve">Please submit your solutions (source code) to all the below-described problems in </w:t>
      </w:r>
      <w:r>
        <w:rPr>
          <w:lang w:val="bg-BG"/>
        </w:rPr>
        <w:fldChar w:fldCharType="begin"/>
      </w:r>
      <w:r>
        <w:rPr>
          <w:lang w:val="bg-BG"/>
        </w:rPr>
        <w:instrText>HYPERLINK "https://judge.softuni.org/Contests/748/Table-Relations-Lab"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2130FE">
        <w:rPr>
          <w:rStyle w:val="Hyperlink"/>
          <w:lang w:val="bg-BG"/>
        </w:rPr>
        <w:t>Judge</w:t>
      </w:r>
      <w:r>
        <w:rPr>
          <w:lang w:val="bg-BG"/>
        </w:rPr>
        <w:fldChar w:fldCharType="end"/>
      </w:r>
      <w:r w:rsidRPr="002130FE">
        <w:rPr>
          <w:lang w:val="bg-BG"/>
        </w:rPr>
        <w:t>.</w:t>
      </w:r>
    </w:p>
    <w:p w14:paraId="640A78F2" w14:textId="77777777" w:rsidR="00FB0D2A" w:rsidRPr="00FB0D2A" w:rsidRDefault="00FB0D2A" w:rsidP="00187FD9">
      <w:pPr>
        <w:rPr>
          <w:lang w:val="bg-BG"/>
        </w:rPr>
      </w:pPr>
      <w:r w:rsidRPr="00FB0D2A">
        <w:t xml:space="preserve">Get familiar with the </w:t>
      </w:r>
      <w:r w:rsidRPr="00FB0D2A">
        <w:rPr>
          <w:b/>
        </w:rPr>
        <w:t>camp</w:t>
      </w:r>
      <w:r w:rsidRPr="00FB0D2A">
        <w:t xml:space="preserve"> </w:t>
      </w:r>
      <w:r w:rsidRPr="00FB0D2A">
        <w:rPr>
          <w:rStyle w:val="Strong"/>
        </w:rPr>
        <w:t>database</w:t>
      </w:r>
      <w:r w:rsidRPr="00FB0D2A">
        <w:t>. You will use it in the following exercises.</w:t>
      </w:r>
    </w:p>
    <w:p w14:paraId="00CEB861" w14:textId="4B5C317C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t>Mountains and Peaks</w:t>
      </w:r>
    </w:p>
    <w:p w14:paraId="15841A43" w14:textId="77777777" w:rsidR="00FB0D2A" w:rsidRPr="00FB0D2A" w:rsidRDefault="00FB0D2A" w:rsidP="00FB0D2A">
      <w:pPr>
        <w:rPr>
          <w:lang w:val="bg-BG"/>
        </w:rPr>
      </w:pPr>
      <w:r w:rsidRPr="00FB0D2A">
        <w:t xml:space="preserve">Write a query to create two tables – </w:t>
      </w:r>
      <w:r w:rsidRPr="00FB0D2A">
        <w:rPr>
          <w:rStyle w:val="Strong"/>
        </w:rPr>
        <w:t>mountains</w:t>
      </w:r>
      <w:r w:rsidRPr="00FB0D2A">
        <w:t xml:space="preserve"> and </w:t>
      </w:r>
      <w:r w:rsidRPr="00FB0D2A">
        <w:rPr>
          <w:rStyle w:val="Strong"/>
        </w:rPr>
        <w:t>peaks</w:t>
      </w:r>
      <w:r w:rsidRPr="00FB0D2A">
        <w:t xml:space="preserve"> and </w:t>
      </w:r>
      <w:r w:rsidRPr="00FB0D2A">
        <w:rPr>
          <w:rStyle w:val="Strong"/>
        </w:rPr>
        <w:t>link their fields</w:t>
      </w:r>
      <w:r w:rsidRPr="00FB0D2A">
        <w:t xml:space="preserve"> properly. Tables should have:</w:t>
      </w:r>
    </w:p>
    <w:p w14:paraId="07F03896" w14:textId="77777777" w:rsidR="00FB0D2A" w:rsidRPr="00FB0D2A" w:rsidRDefault="00FB0D2A" w:rsidP="00FB0D2A">
      <w:pPr>
        <w:pStyle w:val="ListParagraph"/>
        <w:numPr>
          <w:ilvl w:val="0"/>
          <w:numId w:val="41"/>
        </w:numPr>
        <w:rPr>
          <w:lang w:val="bg-BG"/>
        </w:rPr>
      </w:pPr>
      <w:r w:rsidRPr="00FB0D2A">
        <w:t>Mountains:</w:t>
      </w:r>
    </w:p>
    <w:p w14:paraId="25B792F8" w14:textId="77777777" w:rsidR="00FB0D2A" w:rsidRPr="00FB0D2A" w:rsidRDefault="00FB0D2A" w:rsidP="00096DB5">
      <w:pPr>
        <w:pStyle w:val="Code"/>
        <w:numPr>
          <w:ilvl w:val="0"/>
          <w:numId w:val="44"/>
        </w:numPr>
        <w:rPr>
          <w:lang w:val="bg-BG"/>
        </w:rPr>
      </w:pPr>
      <w:r w:rsidRPr="00FB0D2A">
        <w:t xml:space="preserve">id </w:t>
      </w:r>
    </w:p>
    <w:p w14:paraId="0E8E0655" w14:textId="77777777" w:rsidR="00FB0D2A" w:rsidRPr="00FB0D2A" w:rsidRDefault="00FB0D2A" w:rsidP="00096DB5">
      <w:pPr>
        <w:pStyle w:val="Code"/>
        <w:numPr>
          <w:ilvl w:val="0"/>
          <w:numId w:val="44"/>
        </w:numPr>
        <w:rPr>
          <w:lang w:val="bg-BG"/>
        </w:rPr>
      </w:pPr>
      <w:r w:rsidRPr="00FB0D2A">
        <w:t>name</w:t>
      </w:r>
    </w:p>
    <w:p w14:paraId="7995989F" w14:textId="77777777" w:rsidR="00FB0D2A" w:rsidRPr="00FB0D2A" w:rsidRDefault="00FB0D2A" w:rsidP="00FB0D2A">
      <w:pPr>
        <w:pStyle w:val="ListParagraph"/>
        <w:numPr>
          <w:ilvl w:val="0"/>
          <w:numId w:val="41"/>
        </w:numPr>
        <w:ind w:left="270" w:firstLine="0"/>
        <w:rPr>
          <w:lang w:val="bg-BG"/>
        </w:rPr>
      </w:pPr>
      <w:r w:rsidRPr="00FB0D2A">
        <w:t xml:space="preserve">Peaks: </w:t>
      </w:r>
    </w:p>
    <w:p w14:paraId="7B0CF49F" w14:textId="77777777" w:rsidR="00FB0D2A" w:rsidRPr="00FB0D2A" w:rsidRDefault="00FB0D2A" w:rsidP="00096DB5">
      <w:pPr>
        <w:pStyle w:val="Code"/>
        <w:numPr>
          <w:ilvl w:val="0"/>
          <w:numId w:val="45"/>
        </w:numPr>
        <w:rPr>
          <w:lang w:val="bg-BG"/>
        </w:rPr>
      </w:pPr>
      <w:r w:rsidRPr="00FB0D2A">
        <w:t>id</w:t>
      </w:r>
    </w:p>
    <w:p w14:paraId="3B116CBA" w14:textId="77777777" w:rsidR="00FB0D2A" w:rsidRPr="00FB0D2A" w:rsidRDefault="00FB0D2A" w:rsidP="00096DB5">
      <w:pPr>
        <w:pStyle w:val="Code"/>
        <w:numPr>
          <w:ilvl w:val="0"/>
          <w:numId w:val="45"/>
        </w:numPr>
        <w:rPr>
          <w:lang w:val="bg-BG"/>
        </w:rPr>
      </w:pPr>
      <w:r w:rsidRPr="00FB0D2A">
        <w:t>name</w:t>
      </w:r>
    </w:p>
    <w:p w14:paraId="2684E3E1" w14:textId="77777777" w:rsidR="00FB0D2A" w:rsidRPr="00FB0D2A" w:rsidRDefault="00FB0D2A" w:rsidP="00096DB5">
      <w:pPr>
        <w:pStyle w:val="Code"/>
        <w:numPr>
          <w:ilvl w:val="0"/>
          <w:numId w:val="45"/>
        </w:numPr>
        <w:rPr>
          <w:lang w:val="bg-BG"/>
        </w:rPr>
      </w:pPr>
      <w:r w:rsidRPr="00FB0D2A">
        <w:t>mountain_id</w:t>
      </w:r>
    </w:p>
    <w:p w14:paraId="5326ED14" w14:textId="13E911F6" w:rsidR="00FB0D2A" w:rsidRPr="00FB0D2A" w:rsidRDefault="00FB0D2A" w:rsidP="00FB0D2A">
      <w:pPr>
        <w:rPr>
          <w:lang w:val="bg-BG"/>
        </w:rPr>
      </w:pPr>
      <w:r w:rsidRPr="00FB0D2A">
        <w:t xml:space="preserve">Check your solutions using the </w:t>
      </w:r>
      <w:r w:rsidR="005442E8">
        <w:t>"</w:t>
      </w:r>
      <w:r w:rsidRPr="00FB0D2A">
        <w:rPr>
          <w:b/>
        </w:rPr>
        <w:t xml:space="preserve">Run Queries and Check </w:t>
      </w:r>
      <w:r w:rsidRPr="00FB0D2A">
        <w:rPr>
          <w:b/>
          <w:noProof/>
        </w:rPr>
        <w:t>DB</w:t>
      </w:r>
      <w:r w:rsidR="005442E8">
        <w:t>"</w:t>
      </w:r>
      <w:r w:rsidRPr="00FB0D2A">
        <w:t xml:space="preserve"> strategy.</w:t>
      </w:r>
    </w:p>
    <w:p w14:paraId="1761F6E7" w14:textId="144D8D46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t>Trip Organization</w:t>
      </w:r>
    </w:p>
    <w:p w14:paraId="2449BF35" w14:textId="2F2AAF3C" w:rsidR="00FB0D2A" w:rsidRPr="00FB0D2A" w:rsidRDefault="00FB0D2A" w:rsidP="00FB0D2A">
      <w:pPr>
        <w:rPr>
          <w:lang w:val="bg-BG"/>
        </w:rPr>
      </w:pPr>
      <w:r w:rsidRPr="00FB0D2A">
        <w:t xml:space="preserve">Write a query to retrieve information about </w:t>
      </w:r>
      <w:r w:rsidRPr="00FB0D2A">
        <w:rPr>
          <w:noProof/>
        </w:rPr>
        <w:t xml:space="preserve">SoftUni </w:t>
      </w:r>
      <w:r w:rsidRPr="00FB0D2A">
        <w:t>camp</w:t>
      </w:r>
      <w:r w:rsidR="005442E8">
        <w:t>'</w:t>
      </w:r>
      <w:r w:rsidRPr="00FB0D2A">
        <w:t xml:space="preserve">s transportation organization. Get information about the drivers </w:t>
      </w:r>
      <w:r w:rsidRPr="00FB0D2A">
        <w:rPr>
          <w:noProof/>
        </w:rPr>
        <w:t>(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id</w:t>
      </w:r>
      <w:r w:rsidRPr="00FB0D2A">
        <w:rPr>
          <w:noProof/>
        </w:rPr>
        <w:t xml:space="preserve">) </w:t>
      </w:r>
      <w:r w:rsidRPr="00FB0D2A">
        <w:t xml:space="preserve">and their </w:t>
      </w:r>
      <w:r w:rsidRPr="00FB0D2A">
        <w:rPr>
          <w:rStyle w:val="CodeChar"/>
        </w:rPr>
        <w:t>vehicle type</w:t>
      </w:r>
      <w:r w:rsidRPr="00FB0D2A">
        <w:t xml:space="preserve">. Submit your queries using the </w:t>
      </w:r>
      <w:r w:rsidR="005442E8">
        <w:t>"</w:t>
      </w:r>
      <w:r w:rsidRPr="00FB0D2A">
        <w:rPr>
          <w:b/>
          <w:noProof/>
        </w:rPr>
        <w:t xml:space="preserve">MySQL </w:t>
      </w:r>
      <w:r w:rsidRPr="00FB0D2A">
        <w:rPr>
          <w:b/>
        </w:rPr>
        <w:t xml:space="preserve">prepare </w:t>
      </w:r>
      <w:r w:rsidRPr="00FB0D2A">
        <w:rPr>
          <w:b/>
          <w:noProof/>
        </w:rPr>
        <w:t xml:space="preserve">DB </w:t>
      </w:r>
      <w:r w:rsidRPr="00FB0D2A">
        <w:rPr>
          <w:b/>
        </w:rPr>
        <w:t>and Run Queries</w:t>
      </w:r>
      <w:r w:rsidR="005442E8">
        <w:t>"</w:t>
      </w:r>
      <w:r w:rsidRPr="00FB0D2A">
        <w:t xml:space="preserve"> strategy.</w:t>
      </w:r>
    </w:p>
    <w:p w14:paraId="3C390C13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pPr w:leftFromText="180" w:rightFromText="180" w:vertAnchor="text" w:horzAnchor="margin" w:tblpY="134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843"/>
        <w:gridCol w:w="1843"/>
      </w:tblGrid>
      <w:tr w:rsidR="00FB0D2A" w:rsidRPr="00FB0D2A" w14:paraId="1A5386A4" w14:textId="77777777" w:rsidTr="00004F1E">
        <w:tc>
          <w:tcPr>
            <w:tcW w:w="1526" w:type="dxa"/>
            <w:shd w:val="clear" w:color="auto" w:fill="D9D9D9" w:themeFill="background1" w:themeFillShade="D9"/>
          </w:tcPr>
          <w:p w14:paraId="73911B1A" w14:textId="77777777" w:rsidR="00FB0D2A" w:rsidRPr="00FB0D2A" w:rsidRDefault="00FB0D2A" w:rsidP="00004F1E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driver_id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</w:tcPr>
          <w:p w14:paraId="20C9AB5C" w14:textId="77777777" w:rsidR="00FB0D2A" w:rsidRPr="00FB0D2A" w:rsidRDefault="00FB0D2A" w:rsidP="00004F1E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vehicle_type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</w:tcPr>
          <w:p w14:paraId="73BFA616" w14:textId="77777777" w:rsidR="00FB0D2A" w:rsidRPr="00FB0D2A" w:rsidRDefault="00FB0D2A" w:rsidP="00004F1E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driver_name</w:t>
            </w:r>
            <w:proofErr w:type="spellEnd"/>
          </w:p>
        </w:tc>
      </w:tr>
      <w:tr w:rsidR="00FB0D2A" w:rsidRPr="00FB0D2A" w14:paraId="157C5C9E" w14:textId="77777777" w:rsidTr="00004F1E">
        <w:tc>
          <w:tcPr>
            <w:tcW w:w="1526" w:type="dxa"/>
          </w:tcPr>
          <w:p w14:paraId="116103BE" w14:textId="77777777" w:rsidR="00FB0D2A" w:rsidRPr="00FB0D2A" w:rsidRDefault="00FB0D2A" w:rsidP="00004F1E">
            <w:pPr>
              <w:spacing w:after="0"/>
            </w:pPr>
            <w:r w:rsidRPr="00FB0D2A">
              <w:t>1</w:t>
            </w:r>
          </w:p>
        </w:tc>
        <w:tc>
          <w:tcPr>
            <w:tcW w:w="1843" w:type="dxa"/>
          </w:tcPr>
          <w:p w14:paraId="51D95269" w14:textId="77777777" w:rsidR="00FB0D2A" w:rsidRPr="00FB0D2A" w:rsidRDefault="00FB0D2A" w:rsidP="00004F1E">
            <w:pPr>
              <w:spacing w:after="0"/>
            </w:pPr>
            <w:r w:rsidRPr="00FB0D2A">
              <w:t>bus</w:t>
            </w:r>
          </w:p>
        </w:tc>
        <w:tc>
          <w:tcPr>
            <w:tcW w:w="1843" w:type="dxa"/>
          </w:tcPr>
          <w:p w14:paraId="193B5D70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</w:rPr>
            </w:pPr>
            <w:r w:rsidRPr="00FB0D2A">
              <w:rPr>
                <w:rFonts w:cs="Consolas"/>
                <w:color w:val="000000"/>
              </w:rPr>
              <w:t xml:space="preserve">Simo </w:t>
            </w:r>
            <w:proofErr w:type="spellStart"/>
            <w:r w:rsidRPr="00FB0D2A">
              <w:rPr>
                <w:rFonts w:cs="Consolas"/>
                <w:color w:val="000000"/>
              </w:rPr>
              <w:t>Sheytanov</w:t>
            </w:r>
            <w:proofErr w:type="spellEnd"/>
          </w:p>
        </w:tc>
      </w:tr>
      <w:tr w:rsidR="005243E8" w:rsidRPr="00FB0D2A" w14:paraId="6F83FE7B" w14:textId="77777777" w:rsidTr="00004F1E">
        <w:tc>
          <w:tcPr>
            <w:tcW w:w="1526" w:type="dxa"/>
          </w:tcPr>
          <w:p w14:paraId="5EF9E573" w14:textId="74EE56F0" w:rsidR="005243E8" w:rsidRPr="00FB0D2A" w:rsidRDefault="005243E8" w:rsidP="005243E8">
            <w:pPr>
              <w:spacing w:after="0"/>
              <w:rPr>
                <w:rFonts w:cs="Consolas"/>
                <w:color w:val="000000"/>
              </w:rPr>
            </w:pPr>
            <w:r>
              <w:rPr>
                <w:rFonts w:cs="Consolas"/>
                <w:color w:val="000000"/>
              </w:rPr>
              <w:t>2</w:t>
            </w:r>
          </w:p>
        </w:tc>
        <w:tc>
          <w:tcPr>
            <w:tcW w:w="1843" w:type="dxa"/>
          </w:tcPr>
          <w:p w14:paraId="33E454A1" w14:textId="77777777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van</w:t>
            </w:r>
          </w:p>
        </w:tc>
        <w:tc>
          <w:tcPr>
            <w:tcW w:w="1843" w:type="dxa"/>
          </w:tcPr>
          <w:p w14:paraId="598F74E3" w14:textId="75FABE30" w:rsidR="005243E8" w:rsidRPr="00FB0D2A" w:rsidRDefault="005243E8" w:rsidP="005243E8">
            <w:pPr>
              <w:spacing w:after="0"/>
              <w:rPr>
                <w:rFonts w:cs="Consolas"/>
                <w:color w:val="000000"/>
              </w:rPr>
            </w:pPr>
            <w:r w:rsidRPr="00FB0D2A">
              <w:rPr>
                <w:rFonts w:cs="Consolas"/>
                <w:color w:val="000000"/>
              </w:rPr>
              <w:t>Roli Dimitrova</w:t>
            </w:r>
          </w:p>
        </w:tc>
      </w:tr>
      <w:tr w:rsidR="005243E8" w:rsidRPr="00FB0D2A" w14:paraId="25031474" w14:textId="77777777" w:rsidTr="00004F1E">
        <w:tc>
          <w:tcPr>
            <w:tcW w:w="1526" w:type="dxa"/>
          </w:tcPr>
          <w:p w14:paraId="35C6A29B" w14:textId="761D5182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>
              <w:rPr>
                <w:rFonts w:cs="Consolas"/>
                <w:color w:val="000000"/>
              </w:rPr>
              <w:t>1</w:t>
            </w:r>
          </w:p>
        </w:tc>
        <w:tc>
          <w:tcPr>
            <w:tcW w:w="1843" w:type="dxa"/>
          </w:tcPr>
          <w:p w14:paraId="2058D9C5" w14:textId="77777777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van</w:t>
            </w:r>
          </w:p>
        </w:tc>
        <w:tc>
          <w:tcPr>
            <w:tcW w:w="1843" w:type="dxa"/>
          </w:tcPr>
          <w:p w14:paraId="0BA71CA8" w14:textId="7CB32E54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</w:rPr>
              <w:t xml:space="preserve">Simo </w:t>
            </w:r>
            <w:proofErr w:type="spellStart"/>
            <w:r w:rsidRPr="00FB0D2A">
              <w:rPr>
                <w:rFonts w:cs="Consolas"/>
                <w:color w:val="000000"/>
              </w:rPr>
              <w:t>Sheytanov</w:t>
            </w:r>
            <w:proofErr w:type="spellEnd"/>
          </w:p>
        </w:tc>
      </w:tr>
      <w:tr w:rsidR="005243E8" w:rsidRPr="00FB0D2A" w14:paraId="51B316F2" w14:textId="77777777" w:rsidTr="00004F1E">
        <w:tc>
          <w:tcPr>
            <w:tcW w:w="1526" w:type="dxa"/>
          </w:tcPr>
          <w:p w14:paraId="02345B32" w14:textId="77777777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 w14:paraId="2D9B315B" w14:textId="77777777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 w14:paraId="35C13FA3" w14:textId="277CB804" w:rsidR="005243E8" w:rsidRPr="00FB0D2A" w:rsidRDefault="005243E8" w:rsidP="005243E8">
            <w:pPr>
              <w:spacing w:after="0"/>
              <w:rPr>
                <w:rFonts w:cs="Consolas"/>
                <w:color w:val="000000"/>
                <w:highlight w:val="white"/>
              </w:rPr>
            </w:pPr>
            <w:r>
              <w:rPr>
                <w:rFonts w:cs="Consolas"/>
                <w:color w:val="000000"/>
              </w:rPr>
              <w:t>…</w:t>
            </w:r>
          </w:p>
        </w:tc>
      </w:tr>
    </w:tbl>
    <w:p w14:paraId="5E842DBC" w14:textId="77777777" w:rsidR="00FB0D2A" w:rsidRPr="00FB0D2A" w:rsidRDefault="00FB0D2A" w:rsidP="00FB0D2A">
      <w:pPr>
        <w:rPr>
          <w:lang w:val="bg-BG"/>
        </w:rPr>
      </w:pPr>
    </w:p>
    <w:p w14:paraId="0FDB6DC0" w14:textId="77777777" w:rsidR="00FB0D2A" w:rsidRPr="00FB0D2A" w:rsidRDefault="00FB0D2A" w:rsidP="00FB0D2A">
      <w:pPr>
        <w:rPr>
          <w:lang w:val="bg-BG"/>
        </w:rPr>
      </w:pPr>
    </w:p>
    <w:p w14:paraId="700E1A2A" w14:textId="77777777" w:rsidR="00FB0D2A" w:rsidRPr="00FB0D2A" w:rsidRDefault="00FB0D2A" w:rsidP="00FB0D2A">
      <w:pPr>
        <w:rPr>
          <w:lang w:val="bg-BG"/>
        </w:rPr>
      </w:pPr>
    </w:p>
    <w:p w14:paraId="34E7B0BC" w14:textId="77777777" w:rsidR="00096DB5" w:rsidRDefault="00096DB5" w:rsidP="00096DB5">
      <w:pPr>
        <w:pStyle w:val="Index"/>
        <w:rPr>
          <w:noProof/>
        </w:rPr>
      </w:pPr>
    </w:p>
    <w:p w14:paraId="58676C11" w14:textId="77777777" w:rsidR="00096DB5" w:rsidRDefault="00096DB5" w:rsidP="00096DB5">
      <w:pPr>
        <w:pStyle w:val="Index"/>
        <w:rPr>
          <w:noProof/>
        </w:rPr>
      </w:pPr>
    </w:p>
    <w:p w14:paraId="20181C3A" w14:textId="3EA6B5E2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rPr>
          <w:noProof/>
        </w:rPr>
        <w:t xml:space="preserve">SoftUni </w:t>
      </w:r>
      <w:r w:rsidRPr="00FB0D2A">
        <w:t>Hiking</w:t>
      </w:r>
    </w:p>
    <w:p w14:paraId="57FFB329" w14:textId="74CEBA96" w:rsidR="00FB0D2A" w:rsidRPr="00FB0D2A" w:rsidRDefault="00FB0D2A" w:rsidP="00FB0D2A">
      <w:pPr>
        <w:rPr>
          <w:lang w:val="bg-BG"/>
        </w:rPr>
      </w:pPr>
      <w:r w:rsidRPr="00FB0D2A">
        <w:t xml:space="preserve">Get information about the hiking </w:t>
      </w:r>
      <w:r w:rsidRPr="00FB0D2A">
        <w:rPr>
          <w:b/>
        </w:rPr>
        <w:t>routes</w:t>
      </w:r>
      <w:r w:rsidRPr="00FB0D2A">
        <w:t xml:space="preserve"> – </w:t>
      </w:r>
      <w:r w:rsidRPr="00FB0D2A">
        <w:rPr>
          <w:rStyle w:val="CodeChar"/>
        </w:rPr>
        <w:t>starting point</w:t>
      </w:r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ending point</w:t>
      </w:r>
      <w:r w:rsidRPr="00FB0D2A">
        <w:t xml:space="preserve">, and their </w:t>
      </w:r>
      <w:r w:rsidRPr="00FB0D2A">
        <w:rPr>
          <w:b/>
        </w:rPr>
        <w:t>leaders</w:t>
      </w:r>
      <w:r w:rsidRPr="00FB0D2A">
        <w:t xml:space="preserve"> – 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id</w:t>
      </w:r>
      <w:r w:rsidRPr="00FB0D2A">
        <w:t xml:space="preserve">. Submit your queries using the </w:t>
      </w:r>
      <w:r w:rsidR="005442E8">
        <w:t>"</w:t>
      </w:r>
      <w:r w:rsidRPr="00FB0D2A">
        <w:rPr>
          <w:b/>
          <w:noProof/>
        </w:rPr>
        <w:t xml:space="preserve">MySQL </w:t>
      </w:r>
      <w:r w:rsidRPr="00FB0D2A">
        <w:rPr>
          <w:b/>
        </w:rPr>
        <w:t xml:space="preserve">prepare </w:t>
      </w:r>
      <w:r w:rsidRPr="00FB0D2A">
        <w:rPr>
          <w:b/>
          <w:noProof/>
        </w:rPr>
        <w:t xml:space="preserve">DB </w:t>
      </w:r>
      <w:r w:rsidRPr="00FB0D2A">
        <w:rPr>
          <w:b/>
        </w:rPr>
        <w:t>and Run Queries</w:t>
      </w:r>
      <w:r w:rsidR="005442E8">
        <w:t>"</w:t>
      </w:r>
      <w:r w:rsidRPr="00FB0D2A">
        <w:t xml:space="preserve"> strategy.</w:t>
      </w:r>
    </w:p>
    <w:p w14:paraId="078920C9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pPr w:leftFromText="180" w:rightFromText="180" w:vertAnchor="text" w:horzAnchor="margin" w:tblpY="134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2070"/>
        <w:gridCol w:w="1170"/>
        <w:gridCol w:w="1530"/>
      </w:tblGrid>
      <w:tr w:rsidR="00FB0D2A" w:rsidRPr="00FB0D2A" w14:paraId="3168AD47" w14:textId="77777777" w:rsidTr="00004F1E">
        <w:tc>
          <w:tcPr>
            <w:tcW w:w="2245" w:type="dxa"/>
            <w:shd w:val="clear" w:color="auto" w:fill="D9D9D9" w:themeFill="background1" w:themeFillShade="D9"/>
          </w:tcPr>
          <w:p w14:paraId="32BB8049" w14:textId="77777777" w:rsidR="00FB0D2A" w:rsidRPr="00FB0D2A" w:rsidRDefault="00FB0D2A" w:rsidP="00004F1E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route_starting_point</w:t>
            </w:r>
            <w:proofErr w:type="spellEnd"/>
          </w:p>
        </w:tc>
        <w:tc>
          <w:tcPr>
            <w:tcW w:w="2070" w:type="dxa"/>
            <w:shd w:val="clear" w:color="auto" w:fill="D9D9D9" w:themeFill="background1" w:themeFillShade="D9"/>
          </w:tcPr>
          <w:p w14:paraId="5E352C03" w14:textId="77777777" w:rsidR="00FB0D2A" w:rsidRPr="00FB0D2A" w:rsidRDefault="00FB0D2A" w:rsidP="00004F1E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route_ending_point</w:t>
            </w:r>
            <w:proofErr w:type="spellEnd"/>
          </w:p>
        </w:tc>
        <w:tc>
          <w:tcPr>
            <w:tcW w:w="1170" w:type="dxa"/>
            <w:shd w:val="clear" w:color="auto" w:fill="D9D9D9" w:themeFill="background1" w:themeFillShade="D9"/>
          </w:tcPr>
          <w:p w14:paraId="38E65179" w14:textId="77777777" w:rsidR="00FB0D2A" w:rsidRPr="00FB0D2A" w:rsidRDefault="00FB0D2A" w:rsidP="00004F1E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leader_id</w:t>
            </w:r>
            <w:proofErr w:type="spellEnd"/>
          </w:p>
        </w:tc>
        <w:tc>
          <w:tcPr>
            <w:tcW w:w="1530" w:type="dxa"/>
            <w:shd w:val="clear" w:color="auto" w:fill="D9D9D9" w:themeFill="background1" w:themeFillShade="D9"/>
          </w:tcPr>
          <w:p w14:paraId="76D05563" w14:textId="77777777" w:rsidR="00FB0D2A" w:rsidRPr="00FB0D2A" w:rsidRDefault="00FB0D2A" w:rsidP="00004F1E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leader_name</w:t>
            </w:r>
            <w:proofErr w:type="spellEnd"/>
          </w:p>
        </w:tc>
      </w:tr>
      <w:tr w:rsidR="00FB0D2A" w:rsidRPr="00FB0D2A" w14:paraId="1DF17389" w14:textId="77777777" w:rsidTr="00004F1E">
        <w:tc>
          <w:tcPr>
            <w:tcW w:w="2245" w:type="dxa"/>
          </w:tcPr>
          <w:p w14:paraId="17CC4F71" w14:textId="77777777" w:rsidR="00FB0D2A" w:rsidRPr="00FB0D2A" w:rsidRDefault="00FB0D2A" w:rsidP="00004F1E">
            <w:pPr>
              <w:spacing w:after="0"/>
            </w:pPr>
            <w:r w:rsidRPr="00FB0D2A">
              <w:t xml:space="preserve">Hotel </w:t>
            </w:r>
            <w:proofErr w:type="spellStart"/>
            <w:r w:rsidRPr="00FB0D2A">
              <w:t>Malyovitsa</w:t>
            </w:r>
            <w:proofErr w:type="spellEnd"/>
          </w:p>
        </w:tc>
        <w:tc>
          <w:tcPr>
            <w:tcW w:w="2070" w:type="dxa"/>
          </w:tcPr>
          <w:p w14:paraId="141062F1" w14:textId="77777777" w:rsidR="00FB0D2A" w:rsidRPr="00FB0D2A" w:rsidRDefault="00FB0D2A" w:rsidP="00004F1E">
            <w:pPr>
              <w:spacing w:after="0"/>
            </w:pPr>
            <w:proofErr w:type="spellStart"/>
            <w:r w:rsidRPr="00FB0D2A">
              <w:t>Malyovitsa</w:t>
            </w:r>
            <w:proofErr w:type="spellEnd"/>
            <w:r w:rsidRPr="00FB0D2A">
              <w:t xml:space="preserve"> Peak</w:t>
            </w:r>
          </w:p>
        </w:tc>
        <w:tc>
          <w:tcPr>
            <w:tcW w:w="1170" w:type="dxa"/>
          </w:tcPr>
          <w:p w14:paraId="53B07691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</w:rPr>
            </w:pPr>
            <w:r w:rsidRPr="00FB0D2A">
              <w:rPr>
                <w:rFonts w:cs="Consolas"/>
                <w:color w:val="000000"/>
              </w:rPr>
              <w:t>3</w:t>
            </w:r>
          </w:p>
        </w:tc>
        <w:tc>
          <w:tcPr>
            <w:tcW w:w="1530" w:type="dxa"/>
          </w:tcPr>
          <w:p w14:paraId="33C1694D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</w:rPr>
            </w:pPr>
            <w:r w:rsidRPr="00FB0D2A">
              <w:rPr>
                <w:rFonts w:cs="Consolas"/>
                <w:noProof/>
                <w:color w:val="000000"/>
              </w:rPr>
              <w:t xml:space="preserve">RoYaL </w:t>
            </w:r>
            <w:proofErr w:type="spellStart"/>
            <w:r w:rsidRPr="00FB0D2A">
              <w:rPr>
                <w:rFonts w:cs="Consolas"/>
                <w:color w:val="000000"/>
              </w:rPr>
              <w:t>Yonkov</w:t>
            </w:r>
            <w:proofErr w:type="spellEnd"/>
          </w:p>
        </w:tc>
      </w:tr>
      <w:tr w:rsidR="00FB0D2A" w:rsidRPr="00FB0D2A" w14:paraId="725E2436" w14:textId="77777777" w:rsidTr="00004F1E">
        <w:tc>
          <w:tcPr>
            <w:tcW w:w="2245" w:type="dxa"/>
          </w:tcPr>
          <w:p w14:paraId="52EA09F6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t xml:space="preserve">Hotel </w:t>
            </w:r>
            <w:proofErr w:type="spellStart"/>
            <w:r w:rsidRPr="00FB0D2A">
              <w:t>Malyovitsa</w:t>
            </w:r>
            <w:proofErr w:type="spellEnd"/>
          </w:p>
        </w:tc>
        <w:tc>
          <w:tcPr>
            <w:tcW w:w="2070" w:type="dxa"/>
          </w:tcPr>
          <w:p w14:paraId="778D0F3C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proofErr w:type="spellStart"/>
            <w:r w:rsidRPr="00FB0D2A">
              <w:rPr>
                <w:rFonts w:cs="Consolas"/>
                <w:color w:val="000000"/>
                <w:highlight w:val="white"/>
              </w:rPr>
              <w:t>Malyovitsa</w:t>
            </w:r>
            <w:proofErr w:type="spellEnd"/>
            <w:r w:rsidRPr="00FB0D2A">
              <w:rPr>
                <w:rFonts w:cs="Consolas"/>
                <w:color w:val="000000"/>
                <w:highlight w:val="white"/>
              </w:rPr>
              <w:t xml:space="preserve"> Hut</w:t>
            </w:r>
          </w:p>
        </w:tc>
        <w:tc>
          <w:tcPr>
            <w:tcW w:w="1170" w:type="dxa"/>
          </w:tcPr>
          <w:p w14:paraId="798E6E13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3</w:t>
            </w:r>
          </w:p>
        </w:tc>
        <w:tc>
          <w:tcPr>
            <w:tcW w:w="1530" w:type="dxa"/>
          </w:tcPr>
          <w:p w14:paraId="6821C3B7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noProof/>
                <w:color w:val="000000"/>
              </w:rPr>
              <w:t xml:space="preserve">RoYaL </w:t>
            </w:r>
            <w:proofErr w:type="spellStart"/>
            <w:r w:rsidRPr="00FB0D2A">
              <w:rPr>
                <w:rFonts w:cs="Consolas"/>
                <w:color w:val="000000"/>
              </w:rPr>
              <w:t>Yonkov</w:t>
            </w:r>
            <w:proofErr w:type="spellEnd"/>
          </w:p>
        </w:tc>
      </w:tr>
      <w:tr w:rsidR="00FB0D2A" w:rsidRPr="00FB0D2A" w14:paraId="2719FDB8" w14:textId="77777777" w:rsidTr="00004F1E">
        <w:tc>
          <w:tcPr>
            <w:tcW w:w="2245" w:type="dxa"/>
          </w:tcPr>
          <w:p w14:paraId="20A01891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proofErr w:type="spellStart"/>
            <w:r w:rsidRPr="00FB0D2A">
              <w:rPr>
                <w:rFonts w:cs="Consolas"/>
                <w:color w:val="000000"/>
                <w:highlight w:val="white"/>
              </w:rPr>
              <w:t>Ribni</w:t>
            </w:r>
            <w:proofErr w:type="spellEnd"/>
            <w:r w:rsidRPr="00FB0D2A">
              <w:rPr>
                <w:rFonts w:cs="Consolas"/>
                <w:color w:val="000000"/>
                <w:highlight w:val="white"/>
              </w:rPr>
              <w:t xml:space="preserve"> Ezera Hut</w:t>
            </w:r>
          </w:p>
        </w:tc>
        <w:tc>
          <w:tcPr>
            <w:tcW w:w="2070" w:type="dxa"/>
          </w:tcPr>
          <w:p w14:paraId="38DB2A59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proofErr w:type="spellStart"/>
            <w:r w:rsidRPr="00FB0D2A">
              <w:rPr>
                <w:rFonts w:cs="Consolas"/>
                <w:color w:val="000000"/>
                <w:highlight w:val="white"/>
              </w:rPr>
              <w:t>Rila</w:t>
            </w:r>
            <w:proofErr w:type="spellEnd"/>
            <w:r w:rsidRPr="00FB0D2A">
              <w:rPr>
                <w:rFonts w:cs="Consolas"/>
                <w:color w:val="000000"/>
                <w:highlight w:val="white"/>
              </w:rPr>
              <w:t xml:space="preserve"> Monastery</w:t>
            </w:r>
          </w:p>
        </w:tc>
        <w:tc>
          <w:tcPr>
            <w:tcW w:w="1170" w:type="dxa"/>
          </w:tcPr>
          <w:p w14:paraId="4AF47099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3</w:t>
            </w:r>
          </w:p>
        </w:tc>
        <w:tc>
          <w:tcPr>
            <w:tcW w:w="1530" w:type="dxa"/>
          </w:tcPr>
          <w:p w14:paraId="1E907660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noProof/>
                <w:color w:val="000000"/>
                <w:highlight w:val="white"/>
              </w:rPr>
              <w:t xml:space="preserve">RoYaL </w:t>
            </w:r>
            <w:proofErr w:type="spellStart"/>
            <w:r w:rsidRPr="00FB0D2A">
              <w:rPr>
                <w:rFonts w:cs="Consolas"/>
                <w:color w:val="000000"/>
                <w:highlight w:val="white"/>
              </w:rPr>
              <w:t>Yonkov</w:t>
            </w:r>
            <w:proofErr w:type="spellEnd"/>
          </w:p>
        </w:tc>
      </w:tr>
      <w:tr w:rsidR="00FB0D2A" w:rsidRPr="00FB0D2A" w14:paraId="68EFEFA1" w14:textId="77777777" w:rsidTr="00004F1E">
        <w:tc>
          <w:tcPr>
            <w:tcW w:w="2245" w:type="dxa"/>
          </w:tcPr>
          <w:p w14:paraId="2B274234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lastRenderedPageBreak/>
              <w:t>Borovets</w:t>
            </w:r>
          </w:p>
        </w:tc>
        <w:tc>
          <w:tcPr>
            <w:tcW w:w="2070" w:type="dxa"/>
          </w:tcPr>
          <w:p w14:paraId="1C238DE0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proofErr w:type="spellStart"/>
            <w:r w:rsidRPr="00FB0D2A">
              <w:rPr>
                <w:rFonts w:cs="Consolas"/>
                <w:color w:val="000000"/>
                <w:highlight w:val="white"/>
              </w:rPr>
              <w:t>Musala</w:t>
            </w:r>
            <w:proofErr w:type="spellEnd"/>
            <w:r w:rsidRPr="00FB0D2A">
              <w:rPr>
                <w:rFonts w:cs="Consolas"/>
                <w:color w:val="000000"/>
                <w:highlight w:val="white"/>
              </w:rPr>
              <w:t xml:space="preserve"> Peak</w:t>
            </w:r>
          </w:p>
        </w:tc>
        <w:tc>
          <w:tcPr>
            <w:tcW w:w="1170" w:type="dxa"/>
          </w:tcPr>
          <w:p w14:paraId="1B067AB5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4</w:t>
            </w:r>
          </w:p>
        </w:tc>
        <w:tc>
          <w:tcPr>
            <w:tcW w:w="1530" w:type="dxa"/>
          </w:tcPr>
          <w:p w14:paraId="629E2B4C" w14:textId="77777777" w:rsidR="00FB0D2A" w:rsidRPr="00FB0D2A" w:rsidRDefault="00FB0D2A" w:rsidP="00004F1E">
            <w:pPr>
              <w:spacing w:after="0"/>
              <w:rPr>
                <w:rFonts w:cs="Consolas"/>
                <w:color w:val="000000"/>
                <w:highlight w:val="white"/>
              </w:rPr>
            </w:pPr>
            <w:r w:rsidRPr="00FB0D2A">
              <w:rPr>
                <w:rFonts w:cs="Consolas"/>
                <w:color w:val="000000"/>
                <w:highlight w:val="white"/>
              </w:rPr>
              <w:t>Ivan Ivanov</w:t>
            </w:r>
          </w:p>
        </w:tc>
      </w:tr>
    </w:tbl>
    <w:p w14:paraId="57C8D857" w14:textId="77777777" w:rsidR="00FB0D2A" w:rsidRPr="00FB0D2A" w:rsidRDefault="00FB0D2A" w:rsidP="00FB0D2A">
      <w:pPr>
        <w:rPr>
          <w:lang w:val="bg-BG"/>
        </w:rPr>
      </w:pPr>
    </w:p>
    <w:p w14:paraId="4F206E2D" w14:textId="77777777" w:rsidR="00FB0D2A" w:rsidRPr="00FB0D2A" w:rsidRDefault="00FB0D2A" w:rsidP="00FB0D2A">
      <w:pPr>
        <w:rPr>
          <w:lang w:val="bg-BG"/>
        </w:rPr>
      </w:pPr>
    </w:p>
    <w:p w14:paraId="2A2F95C2" w14:textId="77777777" w:rsidR="00FB0D2A" w:rsidRPr="00FB0D2A" w:rsidRDefault="00FB0D2A" w:rsidP="00FB0D2A">
      <w:pPr>
        <w:rPr>
          <w:lang w:val="bg-BG"/>
        </w:rPr>
      </w:pPr>
    </w:p>
    <w:p w14:paraId="18BC6785" w14:textId="64BF9C63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t>Delete Mountains</w:t>
      </w:r>
    </w:p>
    <w:p w14:paraId="0EDC272C" w14:textId="77777777" w:rsidR="00FB0D2A" w:rsidRPr="00FB0D2A" w:rsidRDefault="00FB0D2A" w:rsidP="00FB0D2A">
      <w:pPr>
        <w:rPr>
          <w:lang w:val="bg-BG"/>
        </w:rPr>
      </w:pPr>
      <w:r w:rsidRPr="00FB0D2A">
        <w:t>Drop tables from the task 1.</w:t>
      </w:r>
    </w:p>
    <w:p w14:paraId="2ED76BE6" w14:textId="20C3AEA8" w:rsidR="00FB0D2A" w:rsidRPr="00FB0D2A" w:rsidRDefault="00FB0D2A" w:rsidP="00873233">
      <w:pPr>
        <w:rPr>
          <w:lang w:val="bg-BG"/>
        </w:rPr>
      </w:pPr>
      <w:r w:rsidRPr="00FB0D2A">
        <w:t xml:space="preserve">Write a query to create a one-to-many relationship between a table, holding information about </w:t>
      </w:r>
      <w:r w:rsidR="001D4605">
        <w:br/>
        <w:t>mountains</w:t>
      </w:r>
      <w:r w:rsidRPr="00FB0D2A">
        <w:t xml:space="preserve"> </w:t>
      </w:r>
      <w:r w:rsidRPr="00FB0D2A">
        <w:rPr>
          <w:noProof/>
        </w:rPr>
        <w:t>(</w:t>
      </w:r>
      <w:r w:rsidRPr="00FB0D2A">
        <w:t>id, name</w:t>
      </w:r>
      <w:r w:rsidRPr="00FB0D2A">
        <w:rPr>
          <w:noProof/>
        </w:rPr>
        <w:t xml:space="preserve">) </w:t>
      </w:r>
      <w:r w:rsidRPr="00FB0D2A">
        <w:t xml:space="preserve">and other - about </w:t>
      </w:r>
      <w:r w:rsidR="001D4605">
        <w:t>peaks</w:t>
      </w:r>
      <w:r w:rsidRPr="00FB0D2A">
        <w:t xml:space="preserve"> </w:t>
      </w:r>
      <w:r w:rsidRPr="00FB0D2A">
        <w:rPr>
          <w:noProof/>
        </w:rPr>
        <w:t>(</w:t>
      </w:r>
      <w:r w:rsidRPr="00FB0D2A">
        <w:t xml:space="preserve">id, name, </w:t>
      </w:r>
      <w:proofErr w:type="spellStart"/>
      <w:r w:rsidRPr="00FB0D2A">
        <w:t>mountain_id</w:t>
      </w:r>
      <w:proofErr w:type="spellEnd"/>
      <w:r w:rsidRPr="00FB0D2A">
        <w:t xml:space="preserve">), so that when </w:t>
      </w:r>
      <w:r w:rsidR="00985692" w:rsidRPr="00FB0D2A">
        <w:t>a mountain</w:t>
      </w:r>
      <w:r w:rsidRPr="00FB0D2A">
        <w:t xml:space="preserve"> </w:t>
      </w:r>
      <w:r w:rsidR="001D4605">
        <w:br/>
      </w:r>
      <w:r w:rsidRPr="00FB0D2A">
        <w:t xml:space="preserve">gets removed from the database, </w:t>
      </w:r>
      <w:r w:rsidR="00873233" w:rsidRPr="00FB0D2A">
        <w:t>all</w:t>
      </w:r>
      <w:r w:rsidRPr="00FB0D2A">
        <w:t xml:space="preserve"> his peaks are deleted too.</w:t>
      </w:r>
    </w:p>
    <w:p w14:paraId="195310C7" w14:textId="29435B0D" w:rsidR="00FB0D2A" w:rsidRPr="00FB0D2A" w:rsidRDefault="00FB0D2A" w:rsidP="00FB0D2A">
      <w:pPr>
        <w:rPr>
          <w:lang w:val="bg-BG"/>
        </w:rPr>
      </w:pPr>
      <w:r w:rsidRPr="00FB0D2A">
        <w:t xml:space="preserve">Submit your queries using the </w:t>
      </w:r>
      <w:r w:rsidR="005442E8">
        <w:t>"</w:t>
      </w:r>
      <w:r w:rsidRPr="00FB0D2A">
        <w:rPr>
          <w:b/>
          <w:noProof/>
        </w:rPr>
        <w:t xml:space="preserve">MySQL </w:t>
      </w:r>
      <w:r w:rsidRPr="00FB0D2A">
        <w:rPr>
          <w:b/>
        </w:rPr>
        <w:t xml:space="preserve">run queries &amp; check </w:t>
      </w:r>
      <w:r w:rsidRPr="00FB0D2A">
        <w:rPr>
          <w:b/>
          <w:noProof/>
        </w:rPr>
        <w:t>DB</w:t>
      </w:r>
      <w:r w:rsidR="005442E8">
        <w:t>"</w:t>
      </w:r>
      <w:r w:rsidRPr="00FB0D2A">
        <w:t xml:space="preserve"> strategy.</w:t>
      </w:r>
    </w:p>
    <w:p w14:paraId="22B75AF1" w14:textId="7BE4059A" w:rsidR="00FB0D2A" w:rsidRPr="00FB0D2A" w:rsidRDefault="00FB0D2A" w:rsidP="00096DB5">
      <w:pPr>
        <w:pStyle w:val="Heading2"/>
        <w:numPr>
          <w:ilvl w:val="0"/>
          <w:numId w:val="43"/>
        </w:numPr>
        <w:rPr>
          <w:lang w:val="bg-BG"/>
        </w:rPr>
      </w:pPr>
      <w:r w:rsidRPr="00FB0D2A">
        <w:t xml:space="preserve">Project Management </w:t>
      </w:r>
      <w:r w:rsidRPr="00FB0D2A">
        <w:rPr>
          <w:noProof/>
        </w:rPr>
        <w:t>DB</w:t>
      </w:r>
      <w:r w:rsidRPr="00FB0D2A">
        <w:t>*</w:t>
      </w:r>
    </w:p>
    <w:p w14:paraId="6F288F50" w14:textId="77777777" w:rsidR="00FB0D2A" w:rsidRPr="00FB0D2A" w:rsidRDefault="00FB0D2A" w:rsidP="00FB0D2A">
      <w:pPr>
        <w:rPr>
          <w:lang w:val="bg-BG"/>
        </w:rPr>
      </w:pPr>
      <w:r w:rsidRPr="00FB0D2A">
        <w:t xml:space="preserve">Write a query to create a project management </w:t>
      </w:r>
      <w:proofErr w:type="spellStart"/>
      <w:r w:rsidRPr="00FB0D2A">
        <w:t>db</w:t>
      </w:r>
      <w:proofErr w:type="spellEnd"/>
      <w:r w:rsidRPr="00FB0D2A">
        <w:t xml:space="preserve"> according to the following E/R Diagram:</w:t>
      </w:r>
    </w:p>
    <w:p w14:paraId="020EE002" w14:textId="77777777" w:rsidR="00FB0D2A" w:rsidRPr="00FB0D2A" w:rsidRDefault="00FB0D2A" w:rsidP="00FB0D2A">
      <w:pPr>
        <w:jc w:val="center"/>
        <w:rPr>
          <w:lang w:val="bg-BG"/>
        </w:rPr>
      </w:pPr>
      <w:r w:rsidRPr="00FB0D2A">
        <w:rPr>
          <w:noProof/>
        </w:rPr>
        <w:drawing>
          <wp:inline distT="0" distB="0" distL="0" distR="0" wp14:anchorId="0FB46E98" wp14:editId="180363BD">
            <wp:extent cx="5804234" cy="3932335"/>
            <wp:effectExtent l="19050" t="19050" r="25400" b="11430"/>
            <wp:docPr id="8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234" cy="3932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FB0D2A" w:rsidRDefault="00640502" w:rsidP="00FB0D2A">
      <w:pPr>
        <w:rPr>
          <w:lang w:val="bg-BG"/>
        </w:rPr>
      </w:pPr>
    </w:p>
    <w:sectPr w:rsidR="00640502" w:rsidRPr="00FB0D2A" w:rsidSect="0030287A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49A3F" w14:textId="77777777" w:rsidR="0030287A" w:rsidRDefault="0030287A" w:rsidP="008068A2">
      <w:pPr>
        <w:spacing w:after="0" w:line="240" w:lineRule="auto"/>
      </w:pPr>
      <w:r>
        <w:separator/>
      </w:r>
    </w:p>
  </w:endnote>
  <w:endnote w:type="continuationSeparator" w:id="0">
    <w:p w14:paraId="6F89A385" w14:textId="77777777" w:rsidR="0030287A" w:rsidRDefault="003028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4621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34621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1080A" w14:textId="77777777" w:rsidR="0030287A" w:rsidRDefault="0030287A" w:rsidP="008068A2">
      <w:pPr>
        <w:spacing w:after="0" w:line="240" w:lineRule="auto"/>
      </w:pPr>
      <w:r>
        <w:separator/>
      </w:r>
    </w:p>
  </w:footnote>
  <w:footnote w:type="continuationSeparator" w:id="0">
    <w:p w14:paraId="0BC76E52" w14:textId="77777777" w:rsidR="0030287A" w:rsidRDefault="003028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47039"/>
    <w:multiLevelType w:val="hybridMultilevel"/>
    <w:tmpl w:val="AE30D60C"/>
    <w:lvl w:ilvl="0" w:tplc="184698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591AD3"/>
    <w:multiLevelType w:val="hybridMultilevel"/>
    <w:tmpl w:val="DAA0B024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7415B89"/>
    <w:multiLevelType w:val="hybridMultilevel"/>
    <w:tmpl w:val="B6349D22"/>
    <w:lvl w:ilvl="0" w:tplc="9D625CF4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AD5302"/>
    <w:multiLevelType w:val="hybridMultilevel"/>
    <w:tmpl w:val="09F43646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0C31BE"/>
    <w:multiLevelType w:val="hybridMultilevel"/>
    <w:tmpl w:val="7298BDD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4247D9"/>
    <w:multiLevelType w:val="hybridMultilevel"/>
    <w:tmpl w:val="1760237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6023069">
    <w:abstractNumId w:val="0"/>
  </w:num>
  <w:num w:numId="2" w16cid:durableId="898057056">
    <w:abstractNumId w:val="44"/>
  </w:num>
  <w:num w:numId="3" w16cid:durableId="378625538">
    <w:abstractNumId w:val="12"/>
  </w:num>
  <w:num w:numId="4" w16cid:durableId="1233585340">
    <w:abstractNumId w:val="29"/>
  </w:num>
  <w:num w:numId="5" w16cid:durableId="1448624297">
    <w:abstractNumId w:val="30"/>
  </w:num>
  <w:num w:numId="6" w16cid:durableId="9720430">
    <w:abstractNumId w:val="34"/>
  </w:num>
  <w:num w:numId="7" w16cid:durableId="1665353654">
    <w:abstractNumId w:val="4"/>
  </w:num>
  <w:num w:numId="8" w16cid:durableId="1455369395">
    <w:abstractNumId w:val="10"/>
  </w:num>
  <w:num w:numId="9" w16cid:durableId="1295909782">
    <w:abstractNumId w:val="27"/>
  </w:num>
  <w:num w:numId="10" w16cid:durableId="167229139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04599457">
    <w:abstractNumId w:val="5"/>
  </w:num>
  <w:num w:numId="12" w16cid:durableId="68121766">
    <w:abstractNumId w:val="22"/>
  </w:num>
  <w:num w:numId="13" w16cid:durableId="538709361">
    <w:abstractNumId w:val="2"/>
  </w:num>
  <w:num w:numId="14" w16cid:durableId="1488983333">
    <w:abstractNumId w:val="33"/>
  </w:num>
  <w:num w:numId="15" w16cid:durableId="595406778">
    <w:abstractNumId w:val="13"/>
  </w:num>
  <w:num w:numId="16" w16cid:durableId="1718625916">
    <w:abstractNumId w:val="39"/>
  </w:num>
  <w:num w:numId="17" w16cid:durableId="1107040410">
    <w:abstractNumId w:val="28"/>
  </w:num>
  <w:num w:numId="18" w16cid:durableId="707729719">
    <w:abstractNumId w:val="43"/>
  </w:num>
  <w:num w:numId="19" w16cid:durableId="2134133092">
    <w:abstractNumId w:val="35"/>
  </w:num>
  <w:num w:numId="20" w16cid:durableId="630863957">
    <w:abstractNumId w:val="21"/>
  </w:num>
  <w:num w:numId="21" w16cid:durableId="1399130069">
    <w:abstractNumId w:val="32"/>
  </w:num>
  <w:num w:numId="22" w16cid:durableId="1361781906">
    <w:abstractNumId w:val="15"/>
  </w:num>
  <w:num w:numId="23" w16cid:durableId="1771926725">
    <w:abstractNumId w:val="18"/>
  </w:num>
  <w:num w:numId="24" w16cid:durableId="13383749">
    <w:abstractNumId w:val="3"/>
  </w:num>
  <w:num w:numId="25" w16cid:durableId="251936943">
    <w:abstractNumId w:val="9"/>
  </w:num>
  <w:num w:numId="26" w16cid:durableId="1981038040">
    <w:abstractNumId w:val="19"/>
  </w:num>
  <w:num w:numId="27" w16cid:durableId="1170296812">
    <w:abstractNumId w:val="37"/>
  </w:num>
  <w:num w:numId="28" w16cid:durableId="938021707">
    <w:abstractNumId w:val="20"/>
  </w:num>
  <w:num w:numId="29" w16cid:durableId="1755199236">
    <w:abstractNumId w:val="42"/>
  </w:num>
  <w:num w:numId="30" w16cid:durableId="1336835159">
    <w:abstractNumId w:val="23"/>
  </w:num>
  <w:num w:numId="31" w16cid:durableId="1516113736">
    <w:abstractNumId w:val="14"/>
  </w:num>
  <w:num w:numId="32" w16cid:durableId="235163549">
    <w:abstractNumId w:val="36"/>
  </w:num>
  <w:num w:numId="33" w16cid:durableId="1672902979">
    <w:abstractNumId w:val="40"/>
  </w:num>
  <w:num w:numId="34" w16cid:durableId="305011097">
    <w:abstractNumId w:val="26"/>
  </w:num>
  <w:num w:numId="35" w16cid:durableId="348802023">
    <w:abstractNumId w:val="41"/>
  </w:num>
  <w:num w:numId="36" w16cid:durableId="1085953720">
    <w:abstractNumId w:val="8"/>
  </w:num>
  <w:num w:numId="37" w16cid:durableId="195698112">
    <w:abstractNumId w:val="25"/>
  </w:num>
  <w:num w:numId="38" w16cid:durableId="1620910852">
    <w:abstractNumId w:val="17"/>
  </w:num>
  <w:num w:numId="39" w16cid:durableId="1895851513">
    <w:abstractNumId w:val="31"/>
  </w:num>
  <w:num w:numId="40" w16cid:durableId="574630693">
    <w:abstractNumId w:val="1"/>
  </w:num>
  <w:num w:numId="41" w16cid:durableId="602735186">
    <w:abstractNumId w:val="7"/>
  </w:num>
  <w:num w:numId="42" w16cid:durableId="2120642759">
    <w:abstractNumId w:val="38"/>
  </w:num>
  <w:num w:numId="43" w16cid:durableId="2046631632">
    <w:abstractNumId w:val="24"/>
  </w:num>
  <w:num w:numId="44" w16cid:durableId="824009093">
    <w:abstractNumId w:val="11"/>
  </w:num>
  <w:num w:numId="45" w16cid:durableId="10272902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zNDK1MDIzMLNQ0lEKTi0uzszPAykwrAUAsyoy3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5D7"/>
    <w:rsid w:val="00064D15"/>
    <w:rsid w:val="00065A88"/>
    <w:rsid w:val="0008559D"/>
    <w:rsid w:val="00086727"/>
    <w:rsid w:val="00091AC9"/>
    <w:rsid w:val="0009209B"/>
    <w:rsid w:val="00096DB5"/>
    <w:rsid w:val="000A6794"/>
    <w:rsid w:val="000B39E6"/>
    <w:rsid w:val="000B56F0"/>
    <w:rsid w:val="000C5361"/>
    <w:rsid w:val="00103906"/>
    <w:rsid w:val="001275B9"/>
    <w:rsid w:val="001310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FD9"/>
    <w:rsid w:val="001A6728"/>
    <w:rsid w:val="001B7060"/>
    <w:rsid w:val="001C1FCD"/>
    <w:rsid w:val="001D2464"/>
    <w:rsid w:val="001D4605"/>
    <w:rsid w:val="001D50AE"/>
    <w:rsid w:val="001E1161"/>
    <w:rsid w:val="001E3FEF"/>
    <w:rsid w:val="001F0E83"/>
    <w:rsid w:val="00202683"/>
    <w:rsid w:val="00215FCE"/>
    <w:rsid w:val="002326A7"/>
    <w:rsid w:val="00232E7D"/>
    <w:rsid w:val="00243D0F"/>
    <w:rsid w:val="00264287"/>
    <w:rsid w:val="0026589D"/>
    <w:rsid w:val="002664E1"/>
    <w:rsid w:val="002674C4"/>
    <w:rsid w:val="002709D6"/>
    <w:rsid w:val="002819B5"/>
    <w:rsid w:val="002853F4"/>
    <w:rsid w:val="00285941"/>
    <w:rsid w:val="002A2D2D"/>
    <w:rsid w:val="002C539D"/>
    <w:rsid w:val="002C71C6"/>
    <w:rsid w:val="002D07CA"/>
    <w:rsid w:val="0030287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E8"/>
    <w:rsid w:val="00524789"/>
    <w:rsid w:val="00527BE8"/>
    <w:rsid w:val="005439C9"/>
    <w:rsid w:val="005442E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FF4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2E2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8B3"/>
    <w:rsid w:val="0085184F"/>
    <w:rsid w:val="00861625"/>
    <w:rsid w:val="008617B5"/>
    <w:rsid w:val="00870828"/>
    <w:rsid w:val="00873233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BFF"/>
    <w:rsid w:val="00941FFF"/>
    <w:rsid w:val="00955691"/>
    <w:rsid w:val="00961157"/>
    <w:rsid w:val="00965C5B"/>
    <w:rsid w:val="0096684B"/>
    <w:rsid w:val="00972C7F"/>
    <w:rsid w:val="00976E46"/>
    <w:rsid w:val="0098569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22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40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D2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databases-basics-mysq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9D0E3-9734-4109-84C4-490B30CF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287</Words>
  <Characters>1539</Characters>
  <Application>Microsoft Office Word</Application>
  <DocSecurity>0</DocSecurity>
  <Lines>75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Rela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1</cp:revision>
  <cp:lastPrinted>2015-10-26T22:35:00Z</cp:lastPrinted>
  <dcterms:created xsi:type="dcterms:W3CDTF">2019-11-12T12:29:00Z</dcterms:created>
  <dcterms:modified xsi:type="dcterms:W3CDTF">2024-01-10T11:3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38bf7475d89d327a41d285fd90dd1d8ff754ce35b6090b9f90b7ca0fb84321</vt:lpwstr>
  </property>
</Properties>
</file>